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4F72" w:rsidRPr="00CE349F" w:rsidRDefault="00164F72" w:rsidP="00CE349F">
      <w:pPr>
        <w:widowControl w:val="0"/>
        <w:autoSpaceDE w:val="0"/>
        <w:autoSpaceDN w:val="0"/>
        <w:adjustRightInd w:val="0"/>
        <w:spacing w:after="0" w:line="239" w:lineRule="auto"/>
        <w:ind w:left="8260" w:hanging="463"/>
        <w:rPr>
          <w:rFonts w:ascii="Times New Roman" w:hAnsi="Times New Roman"/>
          <w:sz w:val="24"/>
          <w:szCs w:val="24"/>
        </w:rPr>
      </w:pPr>
      <w:bookmarkStart w:id="0" w:name="page1"/>
      <w:bookmarkStart w:id="1" w:name="_GoBack"/>
      <w:bookmarkEnd w:id="0"/>
      <w:bookmarkEnd w:id="1"/>
      <w:r w:rsidRPr="00CE349F">
        <w:rPr>
          <w:rFonts w:ascii="Times New Roman" w:hAnsi="Times New Roman"/>
          <w:sz w:val="20"/>
          <w:szCs w:val="20"/>
        </w:rPr>
        <w:t xml:space="preserve">MẪU: </w:t>
      </w:r>
      <w:r w:rsidR="00CE349F" w:rsidRPr="00CE349F">
        <w:rPr>
          <w:rFonts w:ascii="Times New Roman" w:hAnsi="Times New Roman"/>
          <w:sz w:val="20"/>
          <w:szCs w:val="20"/>
        </w:rPr>
        <w:t>KQT</w:t>
      </w:r>
      <w:r w:rsidR="009D189F">
        <w:rPr>
          <w:rFonts w:ascii="Times New Roman" w:hAnsi="Times New Roman"/>
          <w:sz w:val="20"/>
          <w:szCs w:val="20"/>
        </w:rPr>
        <w:t>10</w:t>
      </w:r>
      <w:r w:rsidRPr="00CE349F">
        <w:rPr>
          <w:rFonts w:ascii="Times New Roman" w:hAnsi="Times New Roman"/>
          <w:sz w:val="20"/>
          <w:szCs w:val="20"/>
        </w:rPr>
        <w:t>-ĐTĐH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7" w:lineRule="exact"/>
        <w:rPr>
          <w:rFonts w:ascii="Times New Roman" w:hAnsi="Times New Roman"/>
          <w:sz w:val="24"/>
          <w:szCs w:val="24"/>
        </w:rPr>
      </w:pPr>
    </w:p>
    <w:p w:rsidR="00CE349F" w:rsidRPr="00CE349F" w:rsidRDefault="00164F72" w:rsidP="00CE349F">
      <w:pPr>
        <w:widowControl w:val="0"/>
        <w:overflowPunct w:val="0"/>
        <w:autoSpaceDE w:val="0"/>
        <w:autoSpaceDN w:val="0"/>
        <w:adjustRightInd w:val="0"/>
        <w:spacing w:after="0" w:line="233" w:lineRule="auto"/>
        <w:ind w:left="1134" w:right="-3" w:hanging="1121"/>
        <w:jc w:val="center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 xml:space="preserve">CỘNG HÒA XÃ HỘI CHỦ NGHĨA VIỆT NAM </w:t>
      </w:r>
    </w:p>
    <w:p w:rsidR="00164F72" w:rsidRPr="00CE349F" w:rsidRDefault="00164F72" w:rsidP="00CE349F">
      <w:pPr>
        <w:widowControl w:val="0"/>
        <w:overflowPunct w:val="0"/>
        <w:autoSpaceDE w:val="0"/>
        <w:autoSpaceDN w:val="0"/>
        <w:adjustRightInd w:val="0"/>
        <w:spacing w:after="0" w:line="233" w:lineRule="auto"/>
        <w:ind w:left="1134" w:right="-3" w:hanging="1121"/>
        <w:jc w:val="center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6"/>
          <w:szCs w:val="26"/>
          <w:u w:val="single"/>
        </w:rPr>
        <w:t>Độc lập - Tự do - Hạnh phúc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3" w:lineRule="exact"/>
        <w:rPr>
          <w:rFonts w:ascii="Times New Roman" w:hAnsi="Times New Roman"/>
          <w:sz w:val="24"/>
          <w:szCs w:val="24"/>
        </w:rPr>
      </w:pPr>
    </w:p>
    <w:p w:rsidR="002E377B" w:rsidRDefault="00164F72" w:rsidP="002E377B">
      <w:pPr>
        <w:widowControl w:val="0"/>
        <w:autoSpaceDE w:val="0"/>
        <w:autoSpaceDN w:val="0"/>
        <w:adjustRightInd w:val="0"/>
        <w:spacing w:after="0" w:line="240" w:lineRule="auto"/>
        <w:ind w:left="-142"/>
        <w:jc w:val="center"/>
        <w:rPr>
          <w:rFonts w:ascii="Times New Roman" w:hAnsi="Times New Roman"/>
          <w:b/>
          <w:bCs/>
          <w:sz w:val="30"/>
          <w:szCs w:val="30"/>
        </w:rPr>
      </w:pPr>
      <w:r w:rsidRPr="00CE349F">
        <w:rPr>
          <w:rFonts w:ascii="Times New Roman" w:hAnsi="Times New Roman"/>
          <w:b/>
          <w:bCs/>
          <w:sz w:val="30"/>
          <w:szCs w:val="30"/>
        </w:rPr>
        <w:t xml:space="preserve">ĐƠN XIN </w:t>
      </w:r>
      <w:r w:rsidR="009D189F">
        <w:rPr>
          <w:rFonts w:ascii="Times New Roman" w:hAnsi="Times New Roman"/>
          <w:b/>
          <w:bCs/>
          <w:sz w:val="30"/>
          <w:szCs w:val="30"/>
        </w:rPr>
        <w:t>ĐỀ NGHỊ PHÚC KHẢO BÀI THI KẾT THÚC HỌC PHẦN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9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0" w:lineRule="auto"/>
        <w:ind w:left="980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Kính gửi: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44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CE349F">
      <w:pPr>
        <w:widowControl w:val="0"/>
        <w:numPr>
          <w:ilvl w:val="0"/>
          <w:numId w:val="1"/>
        </w:numPr>
        <w:tabs>
          <w:tab w:val="clear" w:pos="720"/>
          <w:tab w:val="num" w:pos="2420"/>
        </w:tabs>
        <w:overflowPunct w:val="0"/>
        <w:autoSpaceDE w:val="0"/>
        <w:autoSpaceDN w:val="0"/>
        <w:adjustRightInd w:val="0"/>
        <w:spacing w:after="0" w:line="240" w:lineRule="auto"/>
        <w:ind w:left="2420" w:hanging="159"/>
        <w:jc w:val="both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Khoa Trưởng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 xml:space="preserve"> </w:t>
      </w:r>
      <w:r w:rsidRPr="00CE349F">
        <w:rPr>
          <w:rFonts w:ascii="Times New Roman" w:hAnsi="Times New Roman"/>
          <w:b/>
          <w:bCs/>
          <w:sz w:val="26"/>
          <w:szCs w:val="26"/>
        </w:rPr>
        <w:t>Khoa Quốc tế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>;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46" w:lineRule="exact"/>
        <w:rPr>
          <w:rFonts w:ascii="Times New Roman" w:hAnsi="Times New Roman"/>
          <w:b/>
          <w:bCs/>
          <w:sz w:val="26"/>
          <w:szCs w:val="26"/>
        </w:rPr>
      </w:pPr>
    </w:p>
    <w:p w:rsidR="00164F72" w:rsidRPr="00CE349F" w:rsidRDefault="00CE349F">
      <w:pPr>
        <w:widowControl w:val="0"/>
        <w:numPr>
          <w:ilvl w:val="0"/>
          <w:numId w:val="1"/>
        </w:numPr>
        <w:tabs>
          <w:tab w:val="clear" w:pos="720"/>
          <w:tab w:val="num" w:pos="2420"/>
        </w:tabs>
        <w:overflowPunct w:val="0"/>
        <w:autoSpaceDE w:val="0"/>
        <w:autoSpaceDN w:val="0"/>
        <w:adjustRightInd w:val="0"/>
        <w:spacing w:after="0" w:line="240" w:lineRule="auto"/>
        <w:ind w:left="2420" w:hanging="159"/>
        <w:jc w:val="both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Tổ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 xml:space="preserve"> Đào tạo </w:t>
      </w:r>
      <w:r>
        <w:rPr>
          <w:rFonts w:ascii="Times New Roman" w:hAnsi="Times New Roman"/>
          <w:b/>
          <w:bCs/>
          <w:sz w:val="26"/>
          <w:szCs w:val="26"/>
        </w:rPr>
        <w:t>Khoa Quốc tế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>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69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A866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22225</wp:posOffset>
            </wp:positionH>
            <wp:positionV relativeFrom="paragraph">
              <wp:posOffset>74295</wp:posOffset>
            </wp:positionV>
            <wp:extent cx="6267450" cy="62674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4F72" w:rsidRPr="00CE349F">
        <w:rPr>
          <w:rFonts w:ascii="Times New Roman" w:hAnsi="Times New Roman"/>
          <w:sz w:val="25"/>
          <w:szCs w:val="25"/>
        </w:rPr>
        <w:t>Tôi tên là: ...................................................................................... Mã sinh viên: ..........................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76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 w:rsidP="005A1FF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sz w:val="25"/>
          <w:szCs w:val="25"/>
        </w:rPr>
        <w:t xml:space="preserve">Khóa: .................. </w:t>
      </w:r>
      <w:r w:rsidR="005A1FF5">
        <w:rPr>
          <w:rFonts w:ascii="Times New Roman" w:hAnsi="Times New Roman"/>
          <w:sz w:val="25"/>
          <w:szCs w:val="25"/>
        </w:rPr>
        <w:t>Ngành/Chuyên ngành:………………………………………………………….</w:t>
      </w:r>
      <w:r w:rsidR="005A1FF5" w:rsidRPr="005A1FF5">
        <w:rPr>
          <w:rFonts w:ascii="Times New Roman" w:hAnsi="Times New Roman"/>
          <w:sz w:val="25"/>
          <w:szCs w:val="25"/>
        </w:rPr>
        <w:t xml:space="preserve"> 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82" w:lineRule="exact"/>
        <w:rPr>
          <w:rFonts w:ascii="Times New Roman" w:hAnsi="Times New Roman"/>
          <w:sz w:val="24"/>
          <w:szCs w:val="24"/>
        </w:rPr>
      </w:pPr>
    </w:p>
    <w:p w:rsidR="005A1FF5" w:rsidRDefault="005A1FF5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5"/>
          <w:szCs w:val="25"/>
        </w:rPr>
      </w:pPr>
      <w:r>
        <w:rPr>
          <w:rFonts w:ascii="Times New Roman" w:hAnsi="Times New Roman"/>
          <w:sz w:val="25"/>
          <w:szCs w:val="25"/>
        </w:rPr>
        <w:t>Ngày sinh:………………..Số CMND…………………………</w:t>
      </w:r>
      <w:r w:rsidRPr="00CE349F">
        <w:rPr>
          <w:rFonts w:ascii="Times New Roman" w:hAnsi="Times New Roman"/>
          <w:sz w:val="25"/>
          <w:szCs w:val="25"/>
        </w:rPr>
        <w:t>Số điện thoại: ...........................</w:t>
      </w:r>
      <w:r>
        <w:rPr>
          <w:rFonts w:ascii="Times New Roman" w:hAnsi="Times New Roman"/>
          <w:sz w:val="25"/>
          <w:szCs w:val="25"/>
        </w:rPr>
        <w:t>..</w:t>
      </w:r>
    </w:p>
    <w:p w:rsidR="005A1FF5" w:rsidRPr="005A1FF5" w:rsidRDefault="005A1FF5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4"/>
          <w:szCs w:val="14"/>
        </w:rPr>
      </w:pPr>
    </w:p>
    <w:p w:rsidR="009D189F" w:rsidRDefault="00C063CC" w:rsidP="009D189F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Trong học kỳ….., năm 202….-202……, tôi đã </w:t>
      </w:r>
      <w:r w:rsidR="009D189F">
        <w:rPr>
          <w:rFonts w:ascii="Times New Roman" w:hAnsi="Times New Roman"/>
          <w:sz w:val="26"/>
          <w:szCs w:val="26"/>
        </w:rPr>
        <w:t>thi</w:t>
      </w:r>
      <w:r w:rsidR="003C5AE0">
        <w:rPr>
          <w:rFonts w:ascii="Times New Roman" w:hAnsi="Times New Roman"/>
          <w:sz w:val="26"/>
          <w:szCs w:val="26"/>
        </w:rPr>
        <w:t xml:space="preserve"> </w:t>
      </w:r>
      <w:r w:rsidR="009D189F">
        <w:rPr>
          <w:rFonts w:ascii="Times New Roman" w:hAnsi="Times New Roman"/>
          <w:sz w:val="26"/>
          <w:szCs w:val="26"/>
        </w:rPr>
        <w:t>kết thúc</w:t>
      </w:r>
      <w:r w:rsidR="003C5AE0">
        <w:rPr>
          <w:rFonts w:ascii="Times New Roman" w:hAnsi="Times New Roman"/>
          <w:sz w:val="26"/>
          <w:szCs w:val="26"/>
        </w:rPr>
        <w:t xml:space="preserve"> học phầ</w:t>
      </w:r>
      <w:r w:rsidR="009D189F">
        <w:rPr>
          <w:rFonts w:ascii="Times New Roman" w:hAnsi="Times New Roman"/>
          <w:sz w:val="26"/>
          <w:szCs w:val="26"/>
        </w:rPr>
        <w:t>n. Nay tôi viết đơn này kính xin Khoa chuyên môn phcs khảo bài thi kết thúc các học phần sau:</w:t>
      </w:r>
    </w:p>
    <w:p w:rsidR="003C5AE0" w:rsidRPr="005271A1" w:rsidRDefault="003C5AE0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4"/>
          <w:szCs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1353"/>
        <w:gridCol w:w="2690"/>
        <w:gridCol w:w="1264"/>
        <w:gridCol w:w="1686"/>
        <w:gridCol w:w="1279"/>
        <w:gridCol w:w="1239"/>
      </w:tblGrid>
      <w:tr w:rsidR="002E377B" w:rsidRPr="00CE349F" w:rsidTr="002E377B">
        <w:tc>
          <w:tcPr>
            <w:tcW w:w="625" w:type="dxa"/>
            <w:vAlign w:val="center"/>
          </w:tcPr>
          <w:p w:rsidR="002E377B" w:rsidRPr="00CE349F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Số TT</w:t>
            </w:r>
          </w:p>
        </w:tc>
        <w:tc>
          <w:tcPr>
            <w:tcW w:w="1353" w:type="dxa"/>
            <w:vAlign w:val="center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Mã</w:t>
            </w:r>
          </w:p>
          <w:p w:rsidR="002E377B" w:rsidRPr="00CE349F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học phần</w:t>
            </w:r>
          </w:p>
        </w:tc>
        <w:tc>
          <w:tcPr>
            <w:tcW w:w="2690" w:type="dxa"/>
            <w:vAlign w:val="center"/>
          </w:tcPr>
          <w:p w:rsidR="002E377B" w:rsidRPr="00CE349F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Tên học phần</w:t>
            </w:r>
          </w:p>
        </w:tc>
        <w:tc>
          <w:tcPr>
            <w:tcW w:w="1264" w:type="dxa"/>
            <w:vAlign w:val="center"/>
          </w:tcPr>
          <w:p w:rsidR="002E377B" w:rsidRPr="00CE349F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ố TC</w:t>
            </w:r>
          </w:p>
        </w:tc>
        <w:tc>
          <w:tcPr>
            <w:tcW w:w="1686" w:type="dxa"/>
            <w:vAlign w:val="center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Nhóm</w:t>
            </w:r>
          </w:p>
        </w:tc>
        <w:tc>
          <w:tcPr>
            <w:tcW w:w="1279" w:type="dxa"/>
            <w:vAlign w:val="center"/>
          </w:tcPr>
          <w:p w:rsidR="002E377B" w:rsidRPr="00CE349F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gày thi</w:t>
            </w:r>
          </w:p>
        </w:tc>
        <w:tc>
          <w:tcPr>
            <w:tcW w:w="1239" w:type="dxa"/>
            <w:vAlign w:val="center"/>
          </w:tcPr>
          <w:p w:rsidR="002E377B" w:rsidRPr="00CE349F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Giờ thi</w:t>
            </w:r>
          </w:p>
        </w:tc>
      </w:tr>
      <w:tr w:rsidR="002E377B" w:rsidTr="002E377B">
        <w:tc>
          <w:tcPr>
            <w:tcW w:w="625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353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0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64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86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3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E377B" w:rsidTr="002E377B">
        <w:tc>
          <w:tcPr>
            <w:tcW w:w="625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353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0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64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86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3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E377B" w:rsidTr="002E377B">
        <w:tc>
          <w:tcPr>
            <w:tcW w:w="625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353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0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64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86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3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E377B" w:rsidTr="002E377B">
        <w:tc>
          <w:tcPr>
            <w:tcW w:w="625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353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0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64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86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3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E377B" w:rsidTr="002E377B">
        <w:tc>
          <w:tcPr>
            <w:tcW w:w="625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353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0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64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86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3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E377B" w:rsidTr="002E377B">
        <w:tc>
          <w:tcPr>
            <w:tcW w:w="625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353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0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64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86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3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E377B" w:rsidTr="002E377B">
        <w:tc>
          <w:tcPr>
            <w:tcW w:w="625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353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0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64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86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3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E377B" w:rsidTr="002E377B">
        <w:tc>
          <w:tcPr>
            <w:tcW w:w="625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353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0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64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86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39" w:type="dxa"/>
          </w:tcPr>
          <w:p w:rsidR="002E377B" w:rsidRDefault="002E377B" w:rsidP="00172044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3C5AE0" w:rsidRDefault="003C5AE0" w:rsidP="003C5AE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</w:p>
    <w:p w:rsidR="003C5AE0" w:rsidRDefault="003C5AE0" w:rsidP="003C5AE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Lý do:…………………………………………………………………………………………… </w:t>
      </w:r>
    </w:p>
    <w:p w:rsidR="002E377B" w:rsidRDefault="002E377B" w:rsidP="00C2262D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</w:p>
    <w:p w:rsidR="002E377B" w:rsidRPr="00CE349F" w:rsidRDefault="002E377B" w:rsidP="002E37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sz w:val="26"/>
          <w:szCs w:val="26"/>
        </w:rPr>
        <w:t>Tôi xin chân thành cảm ơn./.</w:t>
      </w:r>
    </w:p>
    <w:p w:rsidR="002E377B" w:rsidRPr="00CE349F" w:rsidRDefault="002E377B" w:rsidP="002E377B">
      <w:pPr>
        <w:widowControl w:val="0"/>
        <w:autoSpaceDE w:val="0"/>
        <w:autoSpaceDN w:val="0"/>
        <w:adjustRightInd w:val="0"/>
        <w:spacing w:after="0" w:line="164" w:lineRule="exact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80"/>
        <w:gridCol w:w="4920"/>
      </w:tblGrid>
      <w:tr w:rsidR="002E377B" w:rsidRPr="00CE349F" w:rsidTr="00172044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99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377B" w:rsidRPr="00CE349F" w:rsidRDefault="002E377B" w:rsidP="001720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377B" w:rsidRPr="00CE349F" w:rsidRDefault="002E377B" w:rsidP="001720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Thừa Thiên Huế, ngày … tháng … năm 20</w:t>
            </w:r>
            <w:r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..</w:t>
            </w:r>
            <w:r w:rsidRPr="00CE349F"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…</w:t>
            </w:r>
          </w:p>
        </w:tc>
      </w:tr>
      <w:tr w:rsidR="002E377B" w:rsidRPr="00CE349F" w:rsidTr="00172044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377B" w:rsidRPr="00CE349F" w:rsidRDefault="002E377B" w:rsidP="001720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XÁC NHẬN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CỦA CỐ VẤN HỌC TẬP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377B" w:rsidRPr="00CE349F" w:rsidRDefault="002E377B" w:rsidP="001720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w w:val="99"/>
                <w:sz w:val="26"/>
                <w:szCs w:val="26"/>
              </w:rPr>
              <w:t>Người làm đơn</w:t>
            </w:r>
          </w:p>
        </w:tc>
      </w:tr>
      <w:tr w:rsidR="002E377B" w:rsidRPr="00CE349F" w:rsidTr="00172044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377B" w:rsidRPr="00CE349F" w:rsidRDefault="002E377B" w:rsidP="001720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377B" w:rsidRPr="00CE349F" w:rsidRDefault="002E377B" w:rsidP="00172044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5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i/>
                <w:iCs/>
              </w:rPr>
              <w:t>(Sinh viên ký và ghi rõ họ tên)</w:t>
            </w:r>
          </w:p>
        </w:tc>
      </w:tr>
      <w:tr w:rsidR="002E377B" w:rsidRPr="00CE349F" w:rsidTr="00172044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8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377B" w:rsidRPr="00CE349F" w:rsidRDefault="002E377B" w:rsidP="001720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377B" w:rsidRPr="00CE349F" w:rsidRDefault="002E377B" w:rsidP="001720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E377B" w:rsidRPr="00CE349F" w:rsidTr="00172044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377B" w:rsidRPr="00CE349F" w:rsidRDefault="002E377B" w:rsidP="001720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377B" w:rsidRPr="00CE349F" w:rsidRDefault="002E377B" w:rsidP="001720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2E377B" w:rsidRDefault="002E377B" w:rsidP="002E37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</w:t>
      </w:r>
    </w:p>
    <w:p w:rsidR="002E377B" w:rsidRDefault="002E377B" w:rsidP="002E37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:rsidR="002E377B" w:rsidRDefault="002E377B" w:rsidP="002E37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:rsidR="002E377B" w:rsidRPr="00CE349F" w:rsidRDefault="002E377B" w:rsidP="002E37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4"/>
          <w:szCs w:val="24"/>
        </w:rPr>
        <w:t xml:space="preserve">PHẦN XÉT DUYỆT CỦA </w:t>
      </w:r>
      <w:r>
        <w:rPr>
          <w:rFonts w:ascii="Times New Roman" w:hAnsi="Times New Roman"/>
          <w:b/>
          <w:bCs/>
          <w:sz w:val="24"/>
          <w:szCs w:val="24"/>
        </w:rPr>
        <w:t>KHOA TRƯỞNG</w:t>
      </w:r>
    </w:p>
    <w:p w:rsidR="002E377B" w:rsidRPr="00CE349F" w:rsidRDefault="002E377B" w:rsidP="002E377B">
      <w:pPr>
        <w:widowControl w:val="0"/>
        <w:autoSpaceDE w:val="0"/>
        <w:autoSpaceDN w:val="0"/>
        <w:adjustRightInd w:val="0"/>
        <w:spacing w:after="0" w:line="116" w:lineRule="exact"/>
        <w:rPr>
          <w:rFonts w:ascii="Times New Roman" w:hAnsi="Times New Roman"/>
          <w:sz w:val="24"/>
          <w:szCs w:val="24"/>
        </w:rPr>
      </w:pPr>
    </w:p>
    <w:p w:rsidR="002E377B" w:rsidRDefault="002E377B" w:rsidP="002E37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2E377B" w:rsidRDefault="002E377B" w:rsidP="002E37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2E377B" w:rsidRDefault="002E377B" w:rsidP="002E37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2E377B" w:rsidRDefault="002E377B" w:rsidP="002E37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5A1FF5" w:rsidRDefault="005A1FF5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A86664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column">
                  <wp:posOffset>-22225</wp:posOffset>
                </wp:positionH>
                <wp:positionV relativeFrom="paragraph">
                  <wp:posOffset>171450</wp:posOffset>
                </wp:positionV>
                <wp:extent cx="6337300" cy="0"/>
                <wp:effectExtent l="0" t="0" r="0" b="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73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75pt,13.5pt" to="497.2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fAUEAIAACgEAAAOAAAAZHJzL2Uyb0RvYy54bWysU8GO2jAQvVfqP1i+QxJIWY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" o:allowincell="f" strokeweight=".48pt"/>
            </w:pict>
          </mc:Fallback>
        </mc:AlternateContent>
      </w:r>
    </w:p>
    <w:p w:rsidR="00164F72" w:rsidRPr="00CE349F" w:rsidRDefault="00164F72">
      <w:pPr>
        <w:widowControl w:val="0"/>
        <w:overflowPunct w:val="0"/>
        <w:autoSpaceDE w:val="0"/>
        <w:autoSpaceDN w:val="0"/>
        <w:adjustRightInd w:val="0"/>
        <w:spacing w:after="0" w:line="235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Ghi chú: </w:t>
      </w:r>
      <w:r w:rsidR="003C5AE0">
        <w:rPr>
          <w:rFonts w:ascii="Times New Roman" w:hAnsi="Times New Roman"/>
          <w:i/>
          <w:iCs/>
          <w:sz w:val="18"/>
          <w:szCs w:val="18"/>
        </w:rPr>
        <w:t>Sinh viên nhận lại đơn này sau 03 ngày kể từ ngày nộ</w:t>
      </w:r>
      <w:r w:rsidR="009D189F">
        <w:rPr>
          <w:rFonts w:ascii="Times New Roman" w:hAnsi="Times New Roman"/>
          <w:i/>
          <w:iCs/>
          <w:sz w:val="18"/>
          <w:szCs w:val="18"/>
        </w:rPr>
        <w:t>p đơn.</w:t>
      </w:r>
    </w:p>
    <w:sectPr w:rsidR="00164F72" w:rsidRPr="00CE349F">
      <w:type w:val="continuous"/>
      <w:pgSz w:w="11900" w:h="16841"/>
      <w:pgMar w:top="388" w:right="840" w:bottom="125" w:left="1140" w:header="720" w:footer="720" w:gutter="0"/>
      <w:cols w:space="720" w:equalWidth="0">
        <w:col w:w="99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00004823"/>
    <w:lvl w:ilvl="0" w:tplc="000018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sDAzMDAxMTA1MzVS0lEKTi0uzszPAykwqwUAgBIhAiwAAAA="/>
  </w:docVars>
  <w:rsids>
    <w:rsidRoot w:val="00CE349F"/>
    <w:rsid w:val="00020A14"/>
    <w:rsid w:val="00077327"/>
    <w:rsid w:val="000774BF"/>
    <w:rsid w:val="000E0978"/>
    <w:rsid w:val="00153674"/>
    <w:rsid w:val="00164F72"/>
    <w:rsid w:val="00172044"/>
    <w:rsid w:val="001A412F"/>
    <w:rsid w:val="001A5188"/>
    <w:rsid w:val="001F0E39"/>
    <w:rsid w:val="002E377B"/>
    <w:rsid w:val="002F2590"/>
    <w:rsid w:val="00304CF5"/>
    <w:rsid w:val="0034297B"/>
    <w:rsid w:val="00380C4F"/>
    <w:rsid w:val="003C5AE0"/>
    <w:rsid w:val="00496BAC"/>
    <w:rsid w:val="00501BB4"/>
    <w:rsid w:val="005271A1"/>
    <w:rsid w:val="00596668"/>
    <w:rsid w:val="005A1FF5"/>
    <w:rsid w:val="005E2592"/>
    <w:rsid w:val="006070D1"/>
    <w:rsid w:val="00663732"/>
    <w:rsid w:val="0069075D"/>
    <w:rsid w:val="006B7AC1"/>
    <w:rsid w:val="00721FE1"/>
    <w:rsid w:val="0075579A"/>
    <w:rsid w:val="00766676"/>
    <w:rsid w:val="00787111"/>
    <w:rsid w:val="007A4191"/>
    <w:rsid w:val="008E66E9"/>
    <w:rsid w:val="009D189F"/>
    <w:rsid w:val="00A86664"/>
    <w:rsid w:val="00BF2BC3"/>
    <w:rsid w:val="00BF6CB3"/>
    <w:rsid w:val="00C063CC"/>
    <w:rsid w:val="00C2262D"/>
    <w:rsid w:val="00C52F7B"/>
    <w:rsid w:val="00CD56F5"/>
    <w:rsid w:val="00CE349F"/>
    <w:rsid w:val="00CE3819"/>
    <w:rsid w:val="00CF0F37"/>
    <w:rsid w:val="00E24A6D"/>
    <w:rsid w:val="00E56A13"/>
    <w:rsid w:val="00EA5A4C"/>
    <w:rsid w:val="00F36629"/>
    <w:rsid w:val="00FE3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34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34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4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istrator_PC</cp:lastModifiedBy>
  <cp:revision>2</cp:revision>
  <dcterms:created xsi:type="dcterms:W3CDTF">2020-10-06T21:17:00Z</dcterms:created>
  <dcterms:modified xsi:type="dcterms:W3CDTF">2020-10-06T21:17:00Z</dcterms:modified>
</cp:coreProperties>
</file>